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0d2a6d5b29ac5a4cfa7281eebf57c32aa8ac2d"/>
      <w:r>
        <w:t xml:space="preserve">Unit 3 Lesson 17: Completing the Square and Complex Solutions</w:t>
      </w:r>
      <w:bookmarkEnd w:id="20"/>
    </w:p>
    <w:p>
      <w:pPr>
        <w:pStyle w:val="Heading3"/>
      </w:pPr>
      <w:bookmarkStart w:id="21" w:name="creating-quadratic-equations-warm-up"/>
      <w:r>
        <w:t xml:space="preserve">1 Creating Quadratic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 in standard form to its factored form and its solutions.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i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i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ad>
          <m:radPr>
            <m:degHide m:val="1"/>
          </m:radPr>
          <m:deg/>
          <m:e>
            <m:r>
              <m:t>5</m:t>
            </m:r>
          </m:e>
        </m:rad>
        <m:r>
          <m:t>)</m:t>
        </m:r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5</m:t>
            </m:r>
          </m:e>
        </m:rad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3"/>
        </w:numPr>
      </w:pPr>
      <w:r>
        <w:t xml:space="preserve">5, -5</w:t>
      </w:r>
    </w:p>
    <w:p>
      <w:pPr>
        <w:numPr>
          <w:ilvl w:val="0"/>
          <w:numId w:val="1003"/>
        </w:numPr>
      </w:pPr>
      <m:oMath>
        <m:r>
          <m:t>5</m:t>
        </m:r>
        <m:r>
          <m:t>i</m:t>
        </m:r>
      </m:oMath>
      <w:r>
        <w:t xml:space="preserve">, ​​​​</w:t>
      </w:r>
      <m:oMath>
        <m:r>
          <m:rPr>
            <m:nor/>
            <m:sty m:val="p"/>
          </m:rPr>
          <m:t>-</m:t>
        </m:r>
        <m:r>
          <m:t>5</m:t>
        </m:r>
        <m:r>
          <m:t>i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X5fa4398ac6f318e8098302dda73540905bba6dc"/>
      <w:r>
        <w:t xml:space="preserve">2 Sometimes the Solutions Aren't Real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hat are the solutions to these equations?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Heading3"/>
      </w:pPr>
      <w:bookmarkStart w:id="25" w:name="finding-complex-solutions"/>
      <w:r>
        <w:t xml:space="preserve">3 Finding Complex Solu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these equations by completing the square.</w:t>
      </w:r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  <m:r>
          <m:t>=</m:t>
        </m:r>
        <m:r>
          <m:t>0</m:t>
        </m:r>
      </m:oMath>
    </w:p>
    <w:p>
      <w:pPr>
        <w:pStyle w:val="Heading3"/>
      </w:pPr>
      <w:bookmarkStart w:id="27" w:name="X8bfc5458751487f874924f17e2244858f02e7bb"/>
      <w:r>
        <w:t xml:space="preserve">4 Can You See the Solutions on a Graph?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numPr>
          <w:ilvl w:val="0"/>
          <w:numId w:val="1006"/>
        </w:numPr>
      </w:pPr>
      <w:r>
        <w:t xml:space="preserve">How many real solutions does each equation have? How many non-real solutions?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w:r>
        <w:t xml:space="preserve">How do the graphs of these functions help us answer the previous question?</w:t>
      </w:r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8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8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34Z</dcterms:created>
  <dcterms:modified xsi:type="dcterms:W3CDTF">2022-03-16T11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42E8JKvB0KjSUk54Ul6//8Jd99lJEwYNArSKZjqI74npTI3voErET6ovgO2lwvV4Sg7FZSHcHYfvCW0HcCKCA==</vt:lpwstr>
  </property>
</Properties>
</file>